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588ECD" w14:textId="77777777" w:rsidR="009922EF" w:rsidRDefault="00631241" w:rsidP="00631241">
      <w:pPr>
        <w:pStyle w:val="Heading1"/>
        <w:jc w:val="center"/>
      </w:pPr>
      <w:r>
        <w:t>Read Me</w:t>
      </w:r>
    </w:p>
    <w:p w14:paraId="626B4156" w14:textId="77777777" w:rsidR="007748EE" w:rsidRDefault="007748EE"/>
    <w:p w14:paraId="47B66B8A" w14:textId="4BB8E9D5" w:rsidR="00DB01B0" w:rsidRDefault="00C167FA">
      <w:r>
        <w:t>We have hosted our Visual Analytics at</w:t>
      </w:r>
      <w:r w:rsidR="008621F9">
        <w:t>:</w:t>
      </w:r>
      <w:r>
        <w:t xml:space="preserve"> </w:t>
      </w:r>
      <w:hyperlink r:id="rId5" w:history="1">
        <w:r w:rsidR="00DB01B0" w:rsidRPr="001C2583">
          <w:rPr>
            <w:rStyle w:val="Hyperlink"/>
          </w:rPr>
          <w:t>https://kas</w:t>
        </w:r>
        <w:r w:rsidR="00C407E4">
          <w:rPr>
            <w:rStyle w:val="Hyperlink"/>
          </w:rPr>
          <w:t>hyapbhansal</w:t>
        </w:r>
        <w:r w:rsidR="00C407E4">
          <w:rPr>
            <w:rStyle w:val="Hyperlink"/>
          </w:rPr>
          <w:t>i</w:t>
        </w:r>
        <w:r w:rsidR="00C407E4">
          <w:rPr>
            <w:rStyle w:val="Hyperlink"/>
          </w:rPr>
          <w:t>.gi</w:t>
        </w:r>
        <w:r w:rsidR="00C407E4">
          <w:rPr>
            <w:rStyle w:val="Hyperlink"/>
          </w:rPr>
          <w:t>t</w:t>
        </w:r>
        <w:r w:rsidR="00C407E4">
          <w:rPr>
            <w:rStyle w:val="Hyperlink"/>
          </w:rPr>
          <w:t>hub.io/webmd</w:t>
        </w:r>
        <w:r w:rsidR="00DB01B0" w:rsidRPr="001C2583">
          <w:rPr>
            <w:rStyle w:val="Hyperlink"/>
          </w:rPr>
          <w:t>/</w:t>
        </w:r>
      </w:hyperlink>
      <w:r w:rsidR="00DB01B0">
        <w:t xml:space="preserve"> </w:t>
      </w:r>
    </w:p>
    <w:p w14:paraId="79C49129" w14:textId="3CB50489" w:rsidR="008621F9" w:rsidRDefault="008621F9"/>
    <w:p w14:paraId="077BE01A" w14:textId="7F53C0A8" w:rsidR="00495309" w:rsidRDefault="00495309">
      <w:r>
        <w:t>Recommended browser</w:t>
      </w:r>
      <w:r w:rsidR="00BB2149">
        <w:t>:</w:t>
      </w:r>
      <w:r>
        <w:t xml:space="preserve"> </w:t>
      </w:r>
      <w:proofErr w:type="spellStart"/>
      <w:r>
        <w:t>FireFox</w:t>
      </w:r>
      <w:proofErr w:type="spellEnd"/>
      <w:r>
        <w:t>/Chrome/Edge</w:t>
      </w:r>
    </w:p>
    <w:p w14:paraId="4B12D94D" w14:textId="77777777" w:rsidR="00BB2149" w:rsidRDefault="00BB2149"/>
    <w:p w14:paraId="0501CFDA" w14:textId="2444DA30" w:rsidR="008621F9" w:rsidRDefault="008621F9">
      <w:r>
        <w:t xml:space="preserve">We have hosted our presentation video at: </w:t>
      </w:r>
      <w:hyperlink r:id="rId6" w:history="1">
        <w:r w:rsidR="00833403" w:rsidRPr="00833403">
          <w:rPr>
            <w:rStyle w:val="Hyperlink"/>
          </w:rPr>
          <w:t>https://youtu.</w:t>
        </w:r>
        <w:r w:rsidR="00833403" w:rsidRPr="00833403">
          <w:rPr>
            <w:rStyle w:val="Hyperlink"/>
          </w:rPr>
          <w:t>b</w:t>
        </w:r>
        <w:r w:rsidR="00833403" w:rsidRPr="00833403">
          <w:rPr>
            <w:rStyle w:val="Hyperlink"/>
          </w:rPr>
          <w:t>e/-2L6YvNG3TQ</w:t>
        </w:r>
      </w:hyperlink>
    </w:p>
    <w:p w14:paraId="6EE16541" w14:textId="77777777" w:rsidR="00631241" w:rsidRDefault="00631241"/>
    <w:p w14:paraId="57F651D1" w14:textId="6D0B0DB7" w:rsidR="00C167FA" w:rsidRDefault="00C407E4">
      <w:r>
        <w:t xml:space="preserve">If this does not </w:t>
      </w:r>
      <w:r w:rsidR="00500DE7">
        <w:t>work,</w:t>
      </w:r>
      <w:r>
        <w:t xml:space="preserve"> please follow the following instructions to run our project:</w:t>
      </w:r>
    </w:p>
    <w:p w14:paraId="1FADABA6" w14:textId="77777777" w:rsidR="00C407E4" w:rsidRDefault="00C407E4" w:rsidP="00C407E4">
      <w:pPr>
        <w:pStyle w:val="ListParagraph"/>
        <w:numPr>
          <w:ilvl w:val="0"/>
          <w:numId w:val="1"/>
        </w:numPr>
      </w:pPr>
      <w:r>
        <w:t>Unzip the folder provided.</w:t>
      </w:r>
    </w:p>
    <w:p w14:paraId="649EC848" w14:textId="26A633C0" w:rsidR="00C407E4" w:rsidRDefault="00833403" w:rsidP="00C407E4">
      <w:pPr>
        <w:pStyle w:val="ListParagraph"/>
        <w:numPr>
          <w:ilvl w:val="0"/>
          <w:numId w:val="1"/>
        </w:numPr>
      </w:pPr>
      <w:r>
        <w:t>Open the “Code”</w:t>
      </w:r>
    </w:p>
    <w:p w14:paraId="3A766F36" w14:textId="2E18A7AB" w:rsidR="00C407E4" w:rsidRDefault="00C407E4" w:rsidP="00C407E4">
      <w:pPr>
        <w:pStyle w:val="ListParagraph"/>
        <w:numPr>
          <w:ilvl w:val="0"/>
          <w:numId w:val="1"/>
        </w:numPr>
      </w:pPr>
      <w:r>
        <w:t xml:space="preserve">Run </w:t>
      </w:r>
      <w:r w:rsidR="00833403">
        <w:t>“</w:t>
      </w:r>
      <w:r w:rsidR="00631241">
        <w:t>index.html</w:t>
      </w:r>
      <w:r w:rsidR="00833403">
        <w:t>”</w:t>
      </w:r>
      <w:r w:rsidR="00631241">
        <w:t xml:space="preserve"> file in Firefox Web Browser</w:t>
      </w:r>
    </w:p>
    <w:p w14:paraId="3D49E1E6" w14:textId="77777777" w:rsidR="008621F9" w:rsidRDefault="008621F9" w:rsidP="008621F9"/>
    <w:p w14:paraId="0C9500D4" w14:textId="6857D92C" w:rsidR="008621F9" w:rsidRDefault="00833403" w:rsidP="008621F9">
      <w:r>
        <w:t>Please find attached the following:</w:t>
      </w:r>
    </w:p>
    <w:p w14:paraId="0D335177" w14:textId="4033A0CB" w:rsidR="00833403" w:rsidRDefault="00833403" w:rsidP="00833403">
      <w:pPr>
        <w:pStyle w:val="ListParagraph"/>
        <w:numPr>
          <w:ilvl w:val="0"/>
          <w:numId w:val="2"/>
        </w:numPr>
      </w:pPr>
      <w:r>
        <w:t>Poster</w:t>
      </w:r>
      <w:bookmarkStart w:id="0" w:name="_GoBack"/>
      <w:bookmarkEnd w:id="0"/>
    </w:p>
    <w:p w14:paraId="17AC516F" w14:textId="1DC42826" w:rsidR="00833403" w:rsidRDefault="00833403" w:rsidP="00833403">
      <w:pPr>
        <w:pStyle w:val="ListParagraph"/>
        <w:numPr>
          <w:ilvl w:val="0"/>
          <w:numId w:val="2"/>
        </w:numPr>
      </w:pPr>
      <w:r>
        <w:t>Report</w:t>
      </w:r>
    </w:p>
    <w:p w14:paraId="09450749" w14:textId="2A019515" w:rsidR="00833403" w:rsidRDefault="00833403" w:rsidP="00833403">
      <w:pPr>
        <w:pStyle w:val="ListParagraph"/>
        <w:numPr>
          <w:ilvl w:val="0"/>
          <w:numId w:val="2"/>
        </w:numPr>
      </w:pPr>
      <w:r>
        <w:t xml:space="preserve">Peer Evaluation Form </w:t>
      </w:r>
    </w:p>
    <w:p w14:paraId="19C108A5" w14:textId="7AF047E3" w:rsidR="00833403" w:rsidRDefault="00833403" w:rsidP="00833403">
      <w:pPr>
        <w:pStyle w:val="ListParagraph"/>
        <w:numPr>
          <w:ilvl w:val="0"/>
          <w:numId w:val="2"/>
        </w:numPr>
      </w:pPr>
      <w:r>
        <w:t>Source Code – folder</w:t>
      </w:r>
    </w:p>
    <w:p w14:paraId="12EA1E89" w14:textId="61426E9E" w:rsidR="00833403" w:rsidRDefault="00833403" w:rsidP="00833403">
      <w:pPr>
        <w:pStyle w:val="ListParagraph"/>
        <w:numPr>
          <w:ilvl w:val="0"/>
          <w:numId w:val="2"/>
        </w:numPr>
      </w:pPr>
      <w:r>
        <w:t>Data processed – Folder</w:t>
      </w:r>
    </w:p>
    <w:p w14:paraId="5CB8CDAB" w14:textId="514569AE" w:rsidR="00833403" w:rsidRDefault="001A1398" w:rsidP="00833403">
      <w:pPr>
        <w:pStyle w:val="ListParagraph"/>
        <w:numPr>
          <w:ilvl w:val="0"/>
          <w:numId w:val="2"/>
        </w:numPr>
      </w:pPr>
      <w:r>
        <w:t>S</w:t>
      </w:r>
      <w:r w:rsidR="00833403">
        <w:t>craped Data - Folder</w:t>
      </w:r>
    </w:p>
    <w:p w14:paraId="6C954A86" w14:textId="77777777" w:rsidR="00631241" w:rsidRDefault="00631241" w:rsidP="00631241"/>
    <w:p w14:paraId="3658E3B4" w14:textId="77777777" w:rsidR="00631241" w:rsidRDefault="00631241" w:rsidP="00631241"/>
    <w:sectPr w:rsidR="00631241" w:rsidSect="007D35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8226F"/>
    <w:multiLevelType w:val="hybridMultilevel"/>
    <w:tmpl w:val="91F87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FA5481"/>
    <w:multiLevelType w:val="hybridMultilevel"/>
    <w:tmpl w:val="34E227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jExMDI3Nbc0NjFR0lEKTi0uzszPAykwrAUAllQGYywAAAA="/>
  </w:docVars>
  <w:rsids>
    <w:rsidRoot w:val="007748EE"/>
    <w:rsid w:val="001115A1"/>
    <w:rsid w:val="001A1398"/>
    <w:rsid w:val="00495309"/>
    <w:rsid w:val="00500DE7"/>
    <w:rsid w:val="00631241"/>
    <w:rsid w:val="007748EE"/>
    <w:rsid w:val="007D3551"/>
    <w:rsid w:val="00833403"/>
    <w:rsid w:val="008621F9"/>
    <w:rsid w:val="00975B14"/>
    <w:rsid w:val="009922EF"/>
    <w:rsid w:val="009F6903"/>
    <w:rsid w:val="00B71039"/>
    <w:rsid w:val="00BB2149"/>
    <w:rsid w:val="00C167FA"/>
    <w:rsid w:val="00C407E4"/>
    <w:rsid w:val="00DB0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362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124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B01B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407E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407E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3124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youtu.be/-2L6YvNG3TQ" TargetMode="External"/><Relationship Id="rId5" Type="http://schemas.openxmlformats.org/officeDocument/2006/relationships/hyperlink" Target="https://kashyapbhansali.github.io/webmd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oni Shah</dc:creator>
  <cp:keywords/>
  <dc:description/>
  <cp:lastModifiedBy>kashyap bhansali</cp:lastModifiedBy>
  <cp:revision>10</cp:revision>
  <dcterms:created xsi:type="dcterms:W3CDTF">2016-12-05T09:33:00Z</dcterms:created>
  <dcterms:modified xsi:type="dcterms:W3CDTF">2016-12-05T15:20:00Z</dcterms:modified>
</cp:coreProperties>
</file>